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35BBC" w14:textId="0F29A1DA" w:rsidR="00FD6946" w:rsidRDefault="00FD6946" w:rsidP="00FD6946">
      <w:pPr>
        <w:pStyle w:val="NoSpacing"/>
      </w:pPr>
      <w:r>
        <w:t xml:space="preserve">Hi everyone! This is our last day together officially. I </w:t>
      </w:r>
      <w:r w:rsidR="00533B3B">
        <w:t xml:space="preserve">am </w:t>
      </w:r>
      <w:r>
        <w:t xml:space="preserve">thrilled to see your presentations </w:t>
      </w:r>
      <w:r w:rsidR="00533B3B">
        <w:t>soon</w:t>
      </w:r>
      <w:r>
        <w:t xml:space="preserve">. I want to say a few things before </w:t>
      </w:r>
      <w:r w:rsidR="00533B3B">
        <w:t>I send you off</w:t>
      </w:r>
      <w:r>
        <w:t xml:space="preserve">. </w:t>
      </w:r>
    </w:p>
    <w:p w14:paraId="32CC50F6" w14:textId="634AC422" w:rsidR="00D63A70" w:rsidRDefault="00D63A70" w:rsidP="00FD6946">
      <w:pPr>
        <w:pStyle w:val="NoSpacing"/>
      </w:pPr>
    </w:p>
    <w:p w14:paraId="00E808A2" w14:textId="6D07F2EB" w:rsidR="008B38F4" w:rsidRDefault="00D63A70" w:rsidP="00533B3B">
      <w:pPr>
        <w:pStyle w:val="NoSpacing"/>
      </w:pPr>
      <w:r w:rsidRPr="008B38F4">
        <w:rPr>
          <w:b/>
          <w:bCs/>
        </w:rPr>
        <w:t>The first and most important thing I want to say is to express my gratitude for your interest and your effort</w:t>
      </w:r>
      <w:r>
        <w:t xml:space="preserve">. </w:t>
      </w:r>
      <w:proofErr w:type="gramStart"/>
      <w:r>
        <w:t>As a whole, the</w:t>
      </w:r>
      <w:proofErr w:type="gramEnd"/>
      <w:r>
        <w:t xml:space="preserve"> two sections worked hard and diligently. I think the Lehigh culture expects that, but in this case </w:t>
      </w:r>
      <w:proofErr w:type="gramStart"/>
      <w:r>
        <w:t>it’s</w:t>
      </w:r>
      <w:proofErr w:type="gramEnd"/>
      <w:r>
        <w:t xml:space="preserve"> particularly impressive because of </w:t>
      </w:r>
      <w:r w:rsidR="00533B3B">
        <w:t>utter ridiculousness of spending a year in a room doing “remote learning”,</w:t>
      </w:r>
      <w:r>
        <w:t xml:space="preserve"> </w:t>
      </w:r>
      <w:r w:rsidR="00533B3B">
        <w:t xml:space="preserve">and </w:t>
      </w:r>
      <w:r>
        <w:t xml:space="preserve">your general grit to stick with </w:t>
      </w:r>
      <w:r w:rsidR="008B38F4">
        <w:t>the</w:t>
      </w:r>
      <w:r w:rsidR="00533B3B">
        <w:t xml:space="preserve"> </w:t>
      </w:r>
      <w:r>
        <w:t>experiment</w:t>
      </w:r>
      <w:r w:rsidR="00533B3B">
        <w:t xml:space="preserve">al warts </w:t>
      </w:r>
      <w:r>
        <w:t xml:space="preserve">as I </w:t>
      </w:r>
      <w:r w:rsidR="00533B3B">
        <w:t xml:space="preserve">continue to </w:t>
      </w:r>
      <w:r>
        <w:t>develop the course.</w:t>
      </w:r>
      <w:r w:rsidR="008B38F4">
        <w:t xml:space="preserve">  With </w:t>
      </w:r>
      <w:proofErr w:type="gramStart"/>
      <w:r w:rsidR="008B38F4">
        <w:t>all of</w:t>
      </w:r>
      <w:proofErr w:type="gramEnd"/>
      <w:r w:rsidR="008B38F4">
        <w:t xml:space="preserve"> those impediments, you stuck with it and that is what teachers live to see. </w:t>
      </w:r>
      <w:proofErr w:type="gramStart"/>
      <w:r w:rsidR="008B38F4">
        <w:t>So</w:t>
      </w:r>
      <w:proofErr w:type="gramEnd"/>
      <w:r w:rsidR="008B38F4">
        <w:t xml:space="preserve"> thanks.  </w:t>
      </w:r>
    </w:p>
    <w:p w14:paraId="6EAC79DA" w14:textId="325D4651" w:rsidR="008B38F4" w:rsidRDefault="008B38F4" w:rsidP="00FD6946">
      <w:pPr>
        <w:pStyle w:val="NoSpacing"/>
      </w:pPr>
    </w:p>
    <w:p w14:paraId="4653333A" w14:textId="1B66A973" w:rsidR="00D63A70" w:rsidRDefault="008B38F4" w:rsidP="00FD6946">
      <w:pPr>
        <w:pStyle w:val="NoSpacing"/>
      </w:pPr>
      <w:r w:rsidRPr="00C151AB">
        <w:rPr>
          <w:b/>
          <w:bCs/>
        </w:rPr>
        <w:t xml:space="preserve">That grit </w:t>
      </w:r>
      <w:proofErr w:type="gramStart"/>
      <w:r w:rsidRPr="00C151AB">
        <w:rPr>
          <w:b/>
          <w:bCs/>
        </w:rPr>
        <w:t>doesn’t</w:t>
      </w:r>
      <w:proofErr w:type="gramEnd"/>
      <w:r w:rsidRPr="00C151AB">
        <w:rPr>
          <w:b/>
          <w:bCs/>
        </w:rPr>
        <w:t xml:space="preserve"> just benefit you and </w:t>
      </w:r>
      <w:r w:rsidR="00C151AB" w:rsidRPr="00C151AB">
        <w:rPr>
          <w:b/>
          <w:bCs/>
        </w:rPr>
        <w:t>make my heart smile, it has positive externalities I hope you internalize and take satisfaction in</w:t>
      </w:r>
      <w:r w:rsidR="00C151AB">
        <w:t>: Your</w:t>
      </w:r>
      <w:r>
        <w:t xml:space="preserve"> feedback </w:t>
      </w:r>
      <w:r w:rsidR="00C151AB">
        <w:t xml:space="preserve">throughout was taken seriously and </w:t>
      </w:r>
      <w:r>
        <w:t xml:space="preserve">is going to help this course dramatically improve, </w:t>
      </w:r>
      <w:r w:rsidR="00D63A70">
        <w:t>because I learned a TON myself this semester</w:t>
      </w:r>
      <w:r w:rsidR="00C151AB">
        <w:t>. T</w:t>
      </w:r>
      <w:r w:rsidR="00D63A70">
        <w:t>he class next year is going to be 100% better for it</w:t>
      </w:r>
      <w:r w:rsidR="00C151AB">
        <w:t xml:space="preserve"> because </w:t>
      </w:r>
      <w:r w:rsidR="00D63A70">
        <w:t>I have some exciting improvements planned</w:t>
      </w:r>
      <w:r>
        <w:t>. So</w:t>
      </w:r>
      <w:r w:rsidR="00C151AB">
        <w:t xml:space="preserve"> future students owe your contributions a thanks</w:t>
      </w:r>
      <w:r>
        <w:t xml:space="preserve">. </w:t>
      </w:r>
    </w:p>
    <w:p w14:paraId="24C38D9B" w14:textId="16373702" w:rsidR="008B38F4" w:rsidRDefault="008B38F4" w:rsidP="00FD6946">
      <w:pPr>
        <w:pStyle w:val="NoSpacing"/>
      </w:pPr>
    </w:p>
    <w:p w14:paraId="7B3344CF" w14:textId="052BFCAD" w:rsidR="00925350" w:rsidRDefault="00C151AB" w:rsidP="00925350">
      <w:pPr>
        <w:pStyle w:val="NoSpacing"/>
      </w:pPr>
      <w:r w:rsidRPr="00925350">
        <w:rPr>
          <w:b/>
          <w:bCs/>
        </w:rPr>
        <w:t xml:space="preserve">Thinking about the future, </w:t>
      </w:r>
      <w:proofErr w:type="gramStart"/>
      <w:r w:rsidRPr="00925350">
        <w:rPr>
          <w:b/>
          <w:bCs/>
        </w:rPr>
        <w:t>I’ll</w:t>
      </w:r>
      <w:proofErr w:type="gramEnd"/>
      <w:r w:rsidRPr="00925350">
        <w:rPr>
          <w:b/>
          <w:bCs/>
        </w:rPr>
        <w:t xml:space="preserve"> say that e</w:t>
      </w:r>
      <w:r w:rsidR="00D63A70" w:rsidRPr="00925350">
        <w:rPr>
          <w:b/>
          <w:bCs/>
        </w:rPr>
        <w:t>ven though I pushed you a lot, the group rose to the challenge</w:t>
      </w:r>
      <w:r w:rsidR="006F32B1" w:rsidRPr="00925350">
        <w:rPr>
          <w:b/>
          <w:bCs/>
        </w:rPr>
        <w:t xml:space="preserve"> and finished the class with</w:t>
      </w:r>
      <w:r w:rsidRPr="00925350">
        <w:rPr>
          <w:b/>
          <w:bCs/>
        </w:rPr>
        <w:t xml:space="preserve"> real skills you can market</w:t>
      </w:r>
      <w:r w:rsidR="00925350" w:rsidRPr="00925350">
        <w:rPr>
          <w:b/>
          <w:bCs/>
        </w:rPr>
        <w:t xml:space="preserve"> and use</w:t>
      </w:r>
      <w:r>
        <w:t xml:space="preserve">. </w:t>
      </w:r>
      <w:r w:rsidR="00925350">
        <w:t>Acquiring large datasets and spotting errors, supercharging them with additional info from text files or FRED, debugg</w:t>
      </w:r>
      <w:r w:rsidR="00AB4584">
        <w:t>ing</w:t>
      </w:r>
      <w:r w:rsidR="00925350">
        <w:t xml:space="preserve"> and conquering errors, and iteratively visualizing and analyzing… </w:t>
      </w:r>
      <w:proofErr w:type="gramStart"/>
      <w:r w:rsidR="00925350">
        <w:t>that’s</w:t>
      </w:r>
      <w:proofErr w:type="gramEnd"/>
      <w:r w:rsidR="00925350">
        <w:t xml:space="preserve"> valuable whether you’re</w:t>
      </w:r>
      <w:r w:rsidR="00AB4584">
        <w:t xml:space="preserve"> the one</w:t>
      </w:r>
      <w:r w:rsidR="00925350">
        <w:t xml:space="preserve"> </w:t>
      </w:r>
      <w:r w:rsidR="00AB4584">
        <w:t xml:space="preserve">executing </w:t>
      </w:r>
      <w:r w:rsidR="00925350">
        <w:t>analys</w:t>
      </w:r>
      <w:r w:rsidR="00AB4584">
        <w:t>es</w:t>
      </w:r>
      <w:r w:rsidR="00925350">
        <w:t xml:space="preserve"> or working with analyst reports. </w:t>
      </w:r>
      <w:r w:rsidR="0011186D">
        <w:t xml:space="preserve">Update your resumes and </w:t>
      </w:r>
      <w:proofErr w:type="spellStart"/>
      <w:r w:rsidR="0011186D">
        <w:t>Linkedin</w:t>
      </w:r>
      <w:proofErr w:type="spellEnd"/>
      <w:r w:rsidR="0011186D">
        <w:t>!</w:t>
      </w:r>
    </w:p>
    <w:p w14:paraId="3E12F77D" w14:textId="77777777" w:rsidR="00C151AB" w:rsidRDefault="00C151AB" w:rsidP="00FD6946">
      <w:pPr>
        <w:pStyle w:val="NoSpacing"/>
      </w:pPr>
    </w:p>
    <w:p w14:paraId="0824E99C" w14:textId="7B728BEC" w:rsidR="00FD6946" w:rsidRDefault="00D63A70" w:rsidP="00FD6946">
      <w:pPr>
        <w:pStyle w:val="NoSpacing"/>
      </w:pPr>
      <w:r w:rsidRPr="00533B3B">
        <w:rPr>
          <w:b/>
          <w:bCs/>
        </w:rPr>
        <w:t xml:space="preserve">Your perseverance through all of this is something you should take pride in, and </w:t>
      </w:r>
      <w:proofErr w:type="gramStart"/>
      <w:r w:rsidRPr="00533B3B">
        <w:rPr>
          <w:b/>
          <w:bCs/>
        </w:rPr>
        <w:t>I’m</w:t>
      </w:r>
      <w:proofErr w:type="gramEnd"/>
      <w:r w:rsidRPr="00533B3B">
        <w:rPr>
          <w:b/>
          <w:bCs/>
        </w:rPr>
        <w:t xml:space="preserve"> excited to see where it </w:t>
      </w:r>
      <w:r w:rsidR="006F32B1" w:rsidRPr="00533B3B">
        <w:rPr>
          <w:b/>
          <w:bCs/>
        </w:rPr>
        <w:t xml:space="preserve">takes </w:t>
      </w:r>
      <w:r w:rsidRPr="00533B3B">
        <w:rPr>
          <w:b/>
          <w:bCs/>
        </w:rPr>
        <w:t>you</w:t>
      </w:r>
      <w:r w:rsidR="006F32B1" w:rsidRPr="00533B3B">
        <w:rPr>
          <w:b/>
          <w:bCs/>
        </w:rPr>
        <w:t xml:space="preserve"> and what doors it opens</w:t>
      </w:r>
      <w:r w:rsidR="006F32B1">
        <w:t xml:space="preserve">. </w:t>
      </w:r>
      <w:r w:rsidR="00BB07FF">
        <w:t xml:space="preserve">I know the economy is uncertain, but as finance graduates from an elite institution, I know you’re prepared to deal with those risks, and in the </w:t>
      </w:r>
      <w:proofErr w:type="gramStart"/>
      <w:r w:rsidR="00BB07FF">
        <w:t>event</w:t>
      </w:r>
      <w:proofErr w:type="gramEnd"/>
      <w:r w:rsidR="00BB07FF">
        <w:t xml:space="preserve"> it</w:t>
      </w:r>
      <w:r w:rsidR="00AB4584">
        <w:t xml:space="preserve"> i</w:t>
      </w:r>
      <w:r w:rsidR="00BB07FF">
        <w:t xml:space="preserve">s needed, you have an incredible alumni network to leverage as insurance. </w:t>
      </w:r>
      <w:r w:rsidR="00AB4584">
        <w:t xml:space="preserve">Plus… you have </w:t>
      </w:r>
      <w:proofErr w:type="gramStart"/>
      <w:r w:rsidR="00AB4584">
        <w:t>myself</w:t>
      </w:r>
      <w:proofErr w:type="gramEnd"/>
      <w:r w:rsidR="00AB4584">
        <w:t xml:space="preserve"> and the other faculty.</w:t>
      </w:r>
    </w:p>
    <w:p w14:paraId="4EE36FF1" w14:textId="62ECA375" w:rsidR="00FD6946" w:rsidRDefault="00FD6946" w:rsidP="00FD6946">
      <w:pPr>
        <w:pStyle w:val="NoSpacing"/>
      </w:pPr>
    </w:p>
    <w:p w14:paraId="19E6EB92" w14:textId="3158028B" w:rsidR="00FD6946" w:rsidRDefault="00C151AB" w:rsidP="00C151AB">
      <w:pPr>
        <w:pStyle w:val="NoSpacing"/>
      </w:pPr>
      <w:proofErr w:type="gramStart"/>
      <w:r w:rsidRPr="00925350">
        <w:rPr>
          <w:b/>
          <w:bCs/>
        </w:rPr>
        <w:t>So</w:t>
      </w:r>
      <w:proofErr w:type="gramEnd"/>
      <w:r w:rsidRPr="00925350">
        <w:rPr>
          <w:b/>
          <w:bCs/>
        </w:rPr>
        <w:t xml:space="preserve"> this is where our relationships can start to shift from teacher-student to something more like mentor and friend</w:t>
      </w:r>
      <w:r>
        <w:t xml:space="preserve">. Please view me as part of your network from now on and feel free to connect through “LinkedIn” at a minimum. While </w:t>
      </w:r>
      <w:proofErr w:type="gramStart"/>
      <w:r>
        <w:t>I’m</w:t>
      </w:r>
      <w:proofErr w:type="gramEnd"/>
      <w:r>
        <w:t xml:space="preserve"> 10% sad that this part of the story is over, I’m excited to see the </w:t>
      </w:r>
      <w:r w:rsidR="00FD6946">
        <w:t>next chapters</w:t>
      </w:r>
      <w:r>
        <w:t xml:space="preserve">. </w:t>
      </w:r>
    </w:p>
    <w:p w14:paraId="127FF5EC" w14:textId="77777777" w:rsidR="00FD6946" w:rsidRDefault="00FD6946" w:rsidP="00FD6946">
      <w:pPr>
        <w:pStyle w:val="NoSpacing"/>
      </w:pPr>
    </w:p>
    <w:p w14:paraId="7EF38BB8" w14:textId="77777777" w:rsidR="00AB4584" w:rsidRDefault="00AB4584" w:rsidP="00FD6946">
      <w:pPr>
        <w:pStyle w:val="NoSpacing"/>
      </w:pPr>
    </w:p>
    <w:p w14:paraId="061C8D94" w14:textId="10701872" w:rsidR="001230AA" w:rsidRDefault="001230AA" w:rsidP="00FD6946">
      <w:pPr>
        <w:pStyle w:val="NoSpacing"/>
      </w:pPr>
    </w:p>
    <w:p w14:paraId="3766914D" w14:textId="77777777" w:rsidR="001230AA" w:rsidRDefault="001230AA" w:rsidP="00FD6946">
      <w:pPr>
        <w:pStyle w:val="NoSpacing"/>
      </w:pPr>
    </w:p>
    <w:p w14:paraId="4F97CD99" w14:textId="77777777" w:rsidR="00925350" w:rsidRDefault="00925350" w:rsidP="00FD6946">
      <w:pPr>
        <w:pStyle w:val="NoSpacing"/>
      </w:pPr>
    </w:p>
    <w:p w14:paraId="1290D463" w14:textId="59308BA4" w:rsidR="00FD6946" w:rsidRDefault="00FD6946" w:rsidP="00FD6946">
      <w:pPr>
        <w:pStyle w:val="NoSpacing"/>
      </w:pPr>
    </w:p>
    <w:p w14:paraId="183A30DF" w14:textId="2AD4E6D3" w:rsidR="00FD6946" w:rsidRDefault="00FD6946" w:rsidP="00FD6946">
      <w:pPr>
        <w:pStyle w:val="NoSpacing"/>
        <w:rPr>
          <w:i/>
          <w:iCs/>
        </w:rPr>
      </w:pPr>
    </w:p>
    <w:p w14:paraId="44A80033" w14:textId="77777777" w:rsidR="00925350" w:rsidRDefault="00925350" w:rsidP="00FD6946">
      <w:pPr>
        <w:pStyle w:val="NoSpacing"/>
      </w:pPr>
    </w:p>
    <w:sectPr w:rsidR="00925350" w:rsidSect="009261F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NTM3N7M0NrQ0sLBQ0lEKTi0uzszPAykwqgUA2E7cjywAAAA="/>
  </w:docVars>
  <w:rsids>
    <w:rsidRoot w:val="00FD6946"/>
    <w:rsid w:val="0011186D"/>
    <w:rsid w:val="001230AA"/>
    <w:rsid w:val="0019754C"/>
    <w:rsid w:val="00533B3B"/>
    <w:rsid w:val="005E3D09"/>
    <w:rsid w:val="006F32B1"/>
    <w:rsid w:val="008B38F4"/>
    <w:rsid w:val="00925350"/>
    <w:rsid w:val="009261F3"/>
    <w:rsid w:val="00AB4584"/>
    <w:rsid w:val="00AC4069"/>
    <w:rsid w:val="00BB07FF"/>
    <w:rsid w:val="00C151AB"/>
    <w:rsid w:val="00C36637"/>
    <w:rsid w:val="00D63A70"/>
    <w:rsid w:val="00FD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9A172"/>
  <w15:chartTrackingRefBased/>
  <w15:docId w15:val="{6F8CB360-C880-44C4-9E3E-E054CF5D32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D694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9</TotalTime>
  <Pages>1</Pages>
  <Words>353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ald Bowen</dc:creator>
  <cp:keywords/>
  <dc:description/>
  <cp:lastModifiedBy>Donald Bowen</cp:lastModifiedBy>
  <cp:revision>4</cp:revision>
  <dcterms:created xsi:type="dcterms:W3CDTF">2020-04-30T14:47:00Z</dcterms:created>
  <dcterms:modified xsi:type="dcterms:W3CDTF">2021-05-05T03:02:00Z</dcterms:modified>
</cp:coreProperties>
</file>